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1F574" w14:textId="77777777" w:rsidR="003C5D04" w:rsidRPr="00A25459" w:rsidRDefault="00C124AD" w:rsidP="003C5D0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25459">
        <w:rPr>
          <w:rFonts w:ascii="Arial" w:hAnsi="Arial" w:cs="Arial"/>
          <w:b/>
          <w:sz w:val="24"/>
          <w:szCs w:val="24"/>
        </w:rPr>
        <w:t>STUDENT RESEARCH PRELIM</w:t>
      </w:r>
      <w:r w:rsidR="00314CB8" w:rsidRPr="00A25459">
        <w:rPr>
          <w:rFonts w:ascii="Arial" w:hAnsi="Arial" w:cs="Arial"/>
          <w:b/>
          <w:sz w:val="24"/>
          <w:szCs w:val="24"/>
        </w:rPr>
        <w:t>IN</w:t>
      </w:r>
      <w:r w:rsidRPr="00A25459">
        <w:rPr>
          <w:rFonts w:ascii="Arial" w:hAnsi="Arial" w:cs="Arial"/>
          <w:b/>
          <w:sz w:val="24"/>
          <w:szCs w:val="24"/>
        </w:rPr>
        <w:t>ARY ASSESSMENT CERTIFICATION</w:t>
      </w:r>
    </w:p>
    <w:p w14:paraId="25823471" w14:textId="77777777" w:rsidR="00C124AD" w:rsidRPr="00F1024C" w:rsidRDefault="00F1024C" w:rsidP="003C5D04">
      <w:pPr>
        <w:spacing w:after="0" w:line="240" w:lineRule="auto"/>
        <w:jc w:val="center"/>
        <w:rPr>
          <w:rFonts w:ascii="Bernard MT Condensed" w:hAnsi="Bernard MT Condensed"/>
          <w:color w:val="000000" w:themeColor="text1"/>
          <w:sz w:val="24"/>
          <w:szCs w:val="24"/>
          <w:u w:val="single"/>
        </w:rPr>
      </w:pPr>
      <w:r w:rsidRPr="00F1024C">
        <w:rPr>
          <w:rFonts w:ascii="Arial" w:hAnsi="Arial" w:cs="Arial"/>
          <w:color w:val="000000" w:themeColor="text1"/>
          <w:sz w:val="24"/>
          <w:szCs w:val="24"/>
        </w:rPr>
        <w:t>(</w:t>
      </w:r>
      <w:r w:rsidRPr="00BD143A">
        <w:rPr>
          <w:rFonts w:ascii="Arial" w:hAnsi="Arial" w:cs="Arial"/>
          <w:color w:val="FF0000"/>
          <w:sz w:val="24"/>
          <w:szCs w:val="24"/>
        </w:rPr>
        <w:t>THESIS</w:t>
      </w:r>
      <w:r w:rsidR="00C124AD" w:rsidRPr="00BD143A">
        <w:rPr>
          <w:rFonts w:ascii="Arial" w:hAnsi="Arial" w:cs="Arial"/>
          <w:color w:val="FF0000"/>
          <w:sz w:val="24"/>
          <w:szCs w:val="24"/>
        </w:rPr>
        <w:t xml:space="preserve"> </w:t>
      </w:r>
      <w:r w:rsidR="00C124AD" w:rsidRPr="00F1024C">
        <w:rPr>
          <w:rFonts w:ascii="Arial" w:hAnsi="Arial" w:cs="Arial"/>
          <w:color w:val="000000" w:themeColor="text1"/>
          <w:sz w:val="24"/>
          <w:szCs w:val="24"/>
        </w:rPr>
        <w:t>MANUSCRIPT)</w:t>
      </w:r>
    </w:p>
    <w:p w14:paraId="0F22899A" w14:textId="77777777" w:rsidR="00622DEF" w:rsidRPr="009F1F5E" w:rsidRDefault="00622DEF" w:rsidP="003C5D04">
      <w:pPr>
        <w:spacing w:after="0" w:line="240" w:lineRule="auto"/>
        <w:jc w:val="center"/>
        <w:rPr>
          <w:rFonts w:ascii="Bernard MT Condensed" w:hAnsi="Bernard MT Condensed"/>
          <w:u w:val="single"/>
        </w:rPr>
      </w:pPr>
    </w:p>
    <w:p w14:paraId="3B05956A" w14:textId="77777777" w:rsidR="004372F3" w:rsidRPr="009F1F5E" w:rsidRDefault="004372F3" w:rsidP="004372F3">
      <w:pPr>
        <w:spacing w:after="0" w:line="240" w:lineRule="auto"/>
        <w:jc w:val="both"/>
        <w:rPr>
          <w:rFonts w:ascii="Arial" w:hAnsi="Arial" w:cs="Arial"/>
        </w:rPr>
      </w:pPr>
      <w:r w:rsidRPr="009F1F5E">
        <w:rPr>
          <w:rFonts w:ascii="Arial" w:hAnsi="Arial" w:cs="Arial"/>
        </w:rPr>
        <w:tab/>
        <w:t xml:space="preserve">This is to certify that as members of the Graduate Advisory Committee (GAC) of  </w:t>
      </w:r>
    </w:p>
    <w:p w14:paraId="6041CD63" w14:textId="7538433E" w:rsidR="004372F3" w:rsidRPr="009F1F5E" w:rsidRDefault="004372F3" w:rsidP="004372F3">
      <w:pPr>
        <w:spacing w:after="0" w:line="240" w:lineRule="auto"/>
        <w:jc w:val="both"/>
        <w:rPr>
          <w:rFonts w:ascii="Arial" w:hAnsi="Arial" w:cs="Arial"/>
        </w:rPr>
      </w:pPr>
    </w:p>
    <w:p w14:paraId="57712C8D" w14:textId="77777777" w:rsidR="004372F3" w:rsidRPr="009F1F5E" w:rsidRDefault="004372F3" w:rsidP="004372F3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9F1F5E">
        <w:rPr>
          <w:rFonts w:ascii="Arial" w:hAnsi="Arial" w:cs="Arial"/>
        </w:rPr>
        <w:t xml:space="preserve">______________________________________, a/an  </w:t>
      </w:r>
      <w:r w:rsidR="003C5D04" w:rsidRPr="009F1F5E">
        <w:rPr>
          <w:rFonts w:ascii="Arial" w:hAnsi="Arial" w:cs="Arial"/>
          <w:u w:val="single"/>
        </w:rPr>
        <w:tab/>
      </w:r>
      <w:r w:rsidR="003C5D04" w:rsidRPr="009F1F5E">
        <w:rPr>
          <w:rFonts w:ascii="Arial" w:hAnsi="Arial" w:cs="Arial"/>
          <w:u w:val="single"/>
        </w:rPr>
        <w:tab/>
      </w:r>
      <w:r w:rsidR="003C5D04" w:rsidRPr="009F1F5E">
        <w:rPr>
          <w:rFonts w:ascii="Arial" w:hAnsi="Arial" w:cs="Arial"/>
          <w:u w:val="single"/>
        </w:rPr>
        <w:tab/>
      </w:r>
      <w:r w:rsidR="003C5D04" w:rsidRPr="009F1F5E">
        <w:rPr>
          <w:rFonts w:ascii="Arial" w:hAnsi="Arial" w:cs="Arial"/>
          <w:u w:val="single"/>
        </w:rPr>
        <w:tab/>
      </w:r>
      <w:r w:rsidR="003C5D04" w:rsidRPr="009F1F5E">
        <w:rPr>
          <w:rFonts w:ascii="Arial" w:hAnsi="Arial" w:cs="Arial"/>
          <w:u w:val="single"/>
        </w:rPr>
        <w:tab/>
      </w:r>
    </w:p>
    <w:p w14:paraId="2BC6F20B" w14:textId="77777777" w:rsidR="004372F3" w:rsidRPr="009F1F5E" w:rsidRDefault="004372F3" w:rsidP="004372F3">
      <w:pPr>
        <w:spacing w:after="0" w:line="480" w:lineRule="auto"/>
        <w:jc w:val="both"/>
        <w:rPr>
          <w:rFonts w:ascii="Arial" w:hAnsi="Arial" w:cs="Arial"/>
          <w:i/>
        </w:rPr>
      </w:pPr>
      <w:r w:rsidRPr="009F1F5E">
        <w:rPr>
          <w:rFonts w:ascii="Arial" w:hAnsi="Arial" w:cs="Arial"/>
          <w:i/>
        </w:rPr>
        <w:t xml:space="preserve">                     (Name of student)</w:t>
      </w:r>
      <w:r w:rsidR="00AC0213">
        <w:rPr>
          <w:rFonts w:ascii="Arial" w:hAnsi="Arial" w:cs="Arial"/>
          <w:i/>
        </w:rPr>
        <w:t xml:space="preserve"> </w:t>
      </w:r>
      <w:r w:rsidRPr="009F1F5E">
        <w:rPr>
          <w:rFonts w:ascii="Arial" w:hAnsi="Arial" w:cs="Arial"/>
          <w:i/>
        </w:rPr>
        <w:t xml:space="preserve">        </w:t>
      </w:r>
      <w:r w:rsidR="00AC0213">
        <w:rPr>
          <w:rFonts w:ascii="Arial" w:hAnsi="Arial" w:cs="Arial"/>
          <w:i/>
        </w:rPr>
        <w:t xml:space="preserve">                                </w:t>
      </w:r>
      <w:r w:rsidRPr="009F1F5E">
        <w:rPr>
          <w:rFonts w:ascii="Arial" w:hAnsi="Arial" w:cs="Arial"/>
          <w:i/>
        </w:rPr>
        <w:t xml:space="preserve"> (Degree program and major)</w:t>
      </w:r>
    </w:p>
    <w:p w14:paraId="0A405B27" w14:textId="77777777" w:rsidR="004372F3" w:rsidRPr="009F1F5E" w:rsidRDefault="00992905" w:rsidP="004372F3">
      <w:pPr>
        <w:spacing w:after="0" w:line="480" w:lineRule="auto"/>
        <w:jc w:val="both"/>
        <w:rPr>
          <w:rFonts w:ascii="Arial" w:hAnsi="Arial" w:cs="Arial"/>
        </w:rPr>
      </w:pPr>
      <w:r w:rsidRPr="009F1F5E">
        <w:rPr>
          <w:rFonts w:ascii="Arial" w:hAnsi="Arial" w:cs="Arial"/>
        </w:rPr>
        <w:t xml:space="preserve">student, </w:t>
      </w:r>
      <w:r w:rsidR="004372F3" w:rsidRPr="009F1F5E">
        <w:rPr>
          <w:rFonts w:ascii="Arial" w:hAnsi="Arial" w:cs="Arial"/>
        </w:rPr>
        <w:t xml:space="preserve">we have already made </w:t>
      </w:r>
      <w:r w:rsidR="00895BC8" w:rsidRPr="009F1F5E">
        <w:rPr>
          <w:rFonts w:ascii="Arial" w:hAnsi="Arial" w:cs="Arial"/>
        </w:rPr>
        <w:t>a preliminary evaluation of the</w:t>
      </w:r>
      <w:r w:rsidR="00C124AD" w:rsidRPr="009F1F5E">
        <w:rPr>
          <w:rFonts w:ascii="Arial" w:hAnsi="Arial" w:cs="Arial"/>
        </w:rPr>
        <w:t xml:space="preserve"> </w:t>
      </w:r>
      <w:r w:rsidR="00F1024C" w:rsidRPr="00F1024C">
        <w:rPr>
          <w:rFonts w:ascii="Arial" w:hAnsi="Arial" w:cs="Arial"/>
          <w:color w:val="000000" w:themeColor="text1"/>
        </w:rPr>
        <w:t>thesis</w:t>
      </w:r>
      <w:r w:rsidR="004372F3" w:rsidRPr="009F1F5E">
        <w:rPr>
          <w:rFonts w:ascii="Arial" w:hAnsi="Arial" w:cs="Arial"/>
        </w:rPr>
        <w:t xml:space="preserve"> manuscript submitted to us, and that based on our assessment, the student is now ready to defend his/her research output.</w:t>
      </w:r>
    </w:p>
    <w:p w14:paraId="61F5A1C3" w14:textId="77777777" w:rsidR="004372F3" w:rsidRPr="009F1F5E" w:rsidRDefault="004372F3" w:rsidP="004372F3">
      <w:pPr>
        <w:spacing w:after="0" w:line="480" w:lineRule="auto"/>
        <w:jc w:val="both"/>
        <w:rPr>
          <w:rFonts w:ascii="Arial" w:hAnsi="Arial" w:cs="Arial"/>
        </w:rPr>
      </w:pPr>
      <w:r w:rsidRPr="009F1F5E">
        <w:rPr>
          <w:rFonts w:ascii="Arial" w:hAnsi="Arial" w:cs="Arial"/>
        </w:rPr>
        <w:tab/>
      </w:r>
    </w:p>
    <w:p w14:paraId="274B9154" w14:textId="77777777" w:rsidR="004372F3" w:rsidRPr="004372F3" w:rsidRDefault="004372F3" w:rsidP="004372F3">
      <w:pPr>
        <w:spacing w:after="0" w:line="480" w:lineRule="auto"/>
        <w:jc w:val="both"/>
        <w:rPr>
          <w:rFonts w:ascii="Arial" w:hAnsi="Arial" w:cs="Arial"/>
        </w:rPr>
      </w:pPr>
      <w:r w:rsidRPr="009F1F5E">
        <w:rPr>
          <w:rFonts w:ascii="Arial" w:hAnsi="Arial" w:cs="Arial"/>
        </w:rPr>
        <w:tab/>
        <w:t xml:space="preserve">Signed this ____ day of ___________, </w:t>
      </w:r>
      <w:r w:rsidR="00504959" w:rsidRPr="009F1F5E">
        <w:rPr>
          <w:rFonts w:ascii="Arial" w:hAnsi="Arial" w:cs="Arial"/>
        </w:rPr>
        <w:t>_________</w:t>
      </w:r>
      <w:r w:rsidR="00AC0213" w:rsidRPr="009F1F5E">
        <w:rPr>
          <w:rFonts w:ascii="Arial" w:hAnsi="Arial" w:cs="Arial"/>
        </w:rPr>
        <w:t>_ at</w:t>
      </w:r>
      <w:r w:rsidRPr="009F1F5E">
        <w:rPr>
          <w:rFonts w:ascii="Arial" w:hAnsi="Arial" w:cs="Arial"/>
        </w:rPr>
        <w:t xml:space="preserve"> VSU, Visca</w:t>
      </w:r>
      <w:r w:rsidRPr="004372F3">
        <w:rPr>
          <w:rFonts w:ascii="Arial" w:hAnsi="Arial" w:cs="Arial"/>
        </w:rPr>
        <w:t xml:space="preserve">, Baybay City, Leyte to support the </w:t>
      </w:r>
      <w:proofErr w:type="gramStart"/>
      <w:r w:rsidRPr="004372F3">
        <w:rPr>
          <w:rFonts w:ascii="Arial" w:hAnsi="Arial" w:cs="Arial"/>
        </w:rPr>
        <w:t>aforementioned student’s</w:t>
      </w:r>
      <w:proofErr w:type="gramEnd"/>
      <w:r w:rsidRPr="004372F3">
        <w:rPr>
          <w:rFonts w:ascii="Arial" w:hAnsi="Arial" w:cs="Arial"/>
        </w:rPr>
        <w:t xml:space="preserve"> application for Final Examination.</w:t>
      </w:r>
    </w:p>
    <w:p w14:paraId="1913150A" w14:textId="77777777" w:rsidR="004372F3" w:rsidRPr="004372F3" w:rsidRDefault="004372F3" w:rsidP="004372F3">
      <w:pPr>
        <w:spacing w:after="0" w:line="240" w:lineRule="auto"/>
        <w:jc w:val="both"/>
        <w:rPr>
          <w:rFonts w:ascii="Arial" w:hAnsi="Arial" w:cs="Arial"/>
        </w:rPr>
      </w:pPr>
    </w:p>
    <w:p w14:paraId="0C1AEC17" w14:textId="77777777" w:rsidR="004372F3" w:rsidRPr="004372F3" w:rsidRDefault="004372F3" w:rsidP="004372F3">
      <w:pPr>
        <w:spacing w:after="0" w:line="240" w:lineRule="auto"/>
        <w:rPr>
          <w:rFonts w:ascii="Arial" w:hAnsi="Arial" w:cs="Arial"/>
        </w:rPr>
      </w:pPr>
    </w:p>
    <w:p w14:paraId="7FDFDE75" w14:textId="77777777" w:rsidR="004372F3" w:rsidRPr="004372F3" w:rsidRDefault="004372F3" w:rsidP="003E1AF0">
      <w:pPr>
        <w:spacing w:after="0" w:line="240" w:lineRule="auto"/>
        <w:jc w:val="center"/>
        <w:rPr>
          <w:rFonts w:ascii="Arial" w:hAnsi="Arial" w:cs="Arial"/>
        </w:rPr>
      </w:pPr>
    </w:p>
    <w:p w14:paraId="4A661FDF" w14:textId="77777777" w:rsidR="003E1AF0" w:rsidRPr="003E1AF0" w:rsidRDefault="003E1AF0" w:rsidP="004372F3">
      <w:pPr>
        <w:spacing w:after="0" w:line="240" w:lineRule="auto"/>
        <w:jc w:val="center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4AE1811B" w14:textId="77777777" w:rsidR="004372F3" w:rsidRPr="0098699D" w:rsidRDefault="004372F3" w:rsidP="004372F3">
      <w:pPr>
        <w:spacing w:after="0" w:line="240" w:lineRule="auto"/>
        <w:jc w:val="center"/>
        <w:rPr>
          <w:rFonts w:ascii="Arial" w:hAnsi="Arial" w:cs="Arial"/>
        </w:rPr>
      </w:pPr>
      <w:r w:rsidRPr="0098699D">
        <w:rPr>
          <w:rFonts w:ascii="Arial" w:hAnsi="Arial" w:cs="Arial"/>
        </w:rPr>
        <w:t>Chairman, Graduate Advisory Committee (GAC)</w:t>
      </w:r>
    </w:p>
    <w:p w14:paraId="4822D382" w14:textId="77777777" w:rsidR="004372F3" w:rsidRPr="004372F3" w:rsidRDefault="004372F3" w:rsidP="004372F3">
      <w:pPr>
        <w:spacing w:after="0" w:line="240" w:lineRule="auto"/>
        <w:rPr>
          <w:rFonts w:ascii="Arial" w:hAnsi="Arial" w:cs="Arial"/>
        </w:rPr>
      </w:pPr>
    </w:p>
    <w:p w14:paraId="7B18EEE0" w14:textId="77777777" w:rsidR="004372F3" w:rsidRPr="004372F3" w:rsidRDefault="004372F3" w:rsidP="004372F3">
      <w:pPr>
        <w:spacing w:after="0" w:line="240" w:lineRule="auto"/>
        <w:rPr>
          <w:rFonts w:ascii="Arial" w:hAnsi="Arial" w:cs="Arial"/>
        </w:rPr>
      </w:pPr>
    </w:p>
    <w:p w14:paraId="0691009D" w14:textId="77777777" w:rsidR="004372F3" w:rsidRPr="004D39A7" w:rsidRDefault="004372F3" w:rsidP="004372F3">
      <w:pPr>
        <w:spacing w:after="0" w:line="240" w:lineRule="auto"/>
        <w:rPr>
          <w:rFonts w:ascii="Arial" w:hAnsi="Arial" w:cs="Arial"/>
        </w:rPr>
      </w:pPr>
    </w:p>
    <w:p w14:paraId="03D1369E" w14:textId="77777777" w:rsidR="004372F3" w:rsidRPr="004D39A7" w:rsidRDefault="004372F3" w:rsidP="004372F3">
      <w:pPr>
        <w:spacing w:after="0" w:line="240" w:lineRule="auto"/>
        <w:rPr>
          <w:rFonts w:ascii="Arial" w:hAnsi="Arial" w:cs="Arial"/>
          <w:u w:val="single"/>
        </w:rPr>
      </w:pPr>
      <w:r w:rsidRPr="004D39A7">
        <w:rPr>
          <w:rFonts w:ascii="Arial" w:hAnsi="Arial" w:cs="Arial"/>
        </w:rPr>
        <w:t xml:space="preserve">  </w:t>
      </w:r>
      <w:r w:rsidRPr="004D39A7">
        <w:rPr>
          <w:rFonts w:ascii="Arial" w:hAnsi="Arial" w:cs="Arial"/>
        </w:rPr>
        <w:tab/>
      </w:r>
      <w:r w:rsidR="003C5D04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  <w:r w:rsidRPr="004D39A7">
        <w:rPr>
          <w:rFonts w:ascii="Arial" w:hAnsi="Arial" w:cs="Arial"/>
          <w:u w:val="single"/>
        </w:rPr>
        <w:tab/>
      </w:r>
    </w:p>
    <w:p w14:paraId="0C290BFD" w14:textId="77777777" w:rsidR="00416B40" w:rsidRDefault="003C5D04" w:rsidP="004372F3">
      <w:pPr>
        <w:pStyle w:val="Heading1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</w:t>
      </w:r>
      <w:r w:rsidR="004372F3">
        <w:rPr>
          <w:rFonts w:ascii="Arial" w:hAnsi="Arial" w:cs="Arial"/>
          <w:sz w:val="22"/>
          <w:szCs w:val="22"/>
        </w:rPr>
        <w:t>Member, GAC</w:t>
      </w:r>
      <w:r w:rsidR="004372F3">
        <w:rPr>
          <w:rFonts w:ascii="Arial" w:hAnsi="Arial" w:cs="Arial"/>
          <w:sz w:val="22"/>
          <w:szCs w:val="22"/>
        </w:rPr>
        <w:tab/>
      </w:r>
      <w:r w:rsidR="004372F3">
        <w:rPr>
          <w:rFonts w:ascii="Arial" w:hAnsi="Arial" w:cs="Arial"/>
          <w:sz w:val="22"/>
          <w:szCs w:val="22"/>
        </w:rPr>
        <w:tab/>
      </w:r>
      <w:r w:rsidR="004372F3">
        <w:rPr>
          <w:rFonts w:ascii="Arial" w:hAnsi="Arial" w:cs="Arial"/>
          <w:sz w:val="22"/>
          <w:szCs w:val="22"/>
        </w:rPr>
        <w:tab/>
      </w:r>
      <w:r w:rsidR="004372F3">
        <w:rPr>
          <w:rFonts w:ascii="Arial" w:hAnsi="Arial" w:cs="Arial"/>
          <w:sz w:val="22"/>
          <w:szCs w:val="22"/>
        </w:rPr>
        <w:tab/>
        <w:t xml:space="preserve">      Member, GAC</w:t>
      </w:r>
    </w:p>
    <w:p w14:paraId="1DBDB26B" w14:textId="77777777" w:rsidR="00504959" w:rsidRDefault="00504959" w:rsidP="00504959">
      <w:pPr>
        <w:rPr>
          <w:lang w:val="en-US"/>
        </w:rPr>
      </w:pPr>
    </w:p>
    <w:p w14:paraId="11726D9E" w14:textId="77777777" w:rsidR="00504959" w:rsidRPr="004E0715" w:rsidRDefault="00504959" w:rsidP="00504959">
      <w:pPr>
        <w:rPr>
          <w:rFonts w:ascii="Arial" w:hAnsi="Arial" w:cs="Arial"/>
          <w:lang w:val="en-US"/>
        </w:rPr>
      </w:pPr>
    </w:p>
    <w:p w14:paraId="6DE40975" w14:textId="77777777" w:rsidR="00504959" w:rsidRPr="00F1024C" w:rsidRDefault="004E0715" w:rsidP="004E0715">
      <w:pPr>
        <w:spacing w:after="0" w:line="240" w:lineRule="auto"/>
        <w:jc w:val="center"/>
        <w:rPr>
          <w:rFonts w:ascii="Arial" w:hAnsi="Arial" w:cs="Arial"/>
          <w:color w:val="000000" w:themeColor="text1"/>
          <w:lang w:val="en-US"/>
        </w:rPr>
      </w:pPr>
      <w:r w:rsidRPr="00F1024C">
        <w:rPr>
          <w:rFonts w:ascii="Arial" w:hAnsi="Arial" w:cs="Arial"/>
          <w:color w:val="000000" w:themeColor="text1"/>
          <w:lang w:val="en-US"/>
        </w:rPr>
        <w:t>___________</w:t>
      </w:r>
      <w:r w:rsidRPr="005A199D">
        <w:rPr>
          <w:rFonts w:ascii="Arial" w:hAnsi="Arial" w:cs="Arial"/>
          <w:color w:val="000000" w:themeColor="text1"/>
          <w:lang w:val="en-US"/>
        </w:rPr>
        <w:t>___</w:t>
      </w:r>
      <w:r w:rsidRPr="00F1024C">
        <w:rPr>
          <w:rFonts w:ascii="Arial" w:hAnsi="Arial" w:cs="Arial"/>
          <w:color w:val="000000" w:themeColor="text1"/>
          <w:lang w:val="en-US"/>
        </w:rPr>
        <w:t>___________</w:t>
      </w:r>
    </w:p>
    <w:p w14:paraId="604BBD25" w14:textId="77777777" w:rsidR="004E0715" w:rsidRPr="00F1024C" w:rsidRDefault="004E0715" w:rsidP="004E0715">
      <w:pPr>
        <w:spacing w:after="0" w:line="240" w:lineRule="auto"/>
        <w:jc w:val="center"/>
        <w:rPr>
          <w:rFonts w:ascii="Arial" w:hAnsi="Arial" w:cs="Arial"/>
          <w:color w:val="000000" w:themeColor="text1"/>
          <w:lang w:val="en-US"/>
        </w:rPr>
      </w:pPr>
      <w:r w:rsidRPr="00F1024C">
        <w:rPr>
          <w:rFonts w:ascii="Arial" w:hAnsi="Arial" w:cs="Arial"/>
          <w:color w:val="000000" w:themeColor="text1"/>
          <w:lang w:val="en-US"/>
        </w:rPr>
        <w:t>Member, GAC</w:t>
      </w:r>
    </w:p>
    <w:p w14:paraId="54A42728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387F06E5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7C383F1A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14D9C654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019A3DFD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1548D29A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25C4208F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7021DF48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5E7FC0BB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6611B9FF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51195356" w14:textId="77777777" w:rsidR="002C6FC9" w:rsidRDefault="002C6FC9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539EF311" w14:textId="77777777" w:rsidR="002C6FC9" w:rsidRDefault="002C6FC9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13DFB170" w14:textId="77777777" w:rsidR="002C6FC9" w:rsidRDefault="002C6FC9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07A6DC80" w14:textId="77777777" w:rsidR="00DF1036" w:rsidRDefault="00DF1036" w:rsidP="004E0715">
      <w:pPr>
        <w:spacing w:after="0" w:line="240" w:lineRule="auto"/>
        <w:jc w:val="center"/>
        <w:rPr>
          <w:rFonts w:ascii="Arial" w:hAnsi="Arial" w:cs="Arial"/>
          <w:color w:val="FF0000"/>
          <w:lang w:val="en-US"/>
        </w:rPr>
      </w:pPr>
    </w:p>
    <w:p w14:paraId="2765C091" w14:textId="77777777" w:rsidR="00DF1036" w:rsidRPr="002C6FC9" w:rsidRDefault="004B35F8" w:rsidP="002C6FC9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 Indicate N/A or NONE for fields not applicable</w:t>
      </w:r>
    </w:p>
    <w:sectPr w:rsidR="00DF1036" w:rsidRPr="002C6FC9" w:rsidSect="002A755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1440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BAFC3" w14:textId="77777777" w:rsidR="00AB67FF" w:rsidRDefault="00AB67FF" w:rsidP="0037010E">
      <w:pPr>
        <w:spacing w:after="0" w:line="240" w:lineRule="auto"/>
      </w:pPr>
      <w:r>
        <w:separator/>
      </w:r>
    </w:p>
  </w:endnote>
  <w:endnote w:type="continuationSeparator" w:id="0">
    <w:p w14:paraId="187FC861" w14:textId="77777777" w:rsidR="00AB67FF" w:rsidRDefault="00AB67FF" w:rsidP="00370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ACFA0" w14:textId="77777777" w:rsidR="007C4AAA" w:rsidRDefault="007C4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5E20BF" w14:paraId="0670D542" w14:textId="77777777" w:rsidTr="002268E0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3A720155" w14:textId="77777777" w:rsidR="005E20BF" w:rsidRPr="00173AFD" w:rsidRDefault="005E20BF" w:rsidP="005E20BF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42A9FE0F" w14:textId="77777777" w:rsidR="005E20BF" w:rsidRPr="00173AFD" w:rsidRDefault="005E20BF" w:rsidP="005E20BF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0E8459AC" w14:textId="77777777" w:rsidR="005E20BF" w:rsidRPr="00173AFD" w:rsidRDefault="005E20BF" w:rsidP="005E20BF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F55892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F55892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5E20BF" w14:paraId="5C38EA87" w14:textId="77777777" w:rsidTr="002268E0">
      <w:trPr>
        <w:trHeight w:val="397"/>
      </w:trPr>
      <w:tc>
        <w:tcPr>
          <w:tcW w:w="9219" w:type="dxa"/>
          <w:vMerge/>
          <w:shd w:val="clear" w:color="auto" w:fill="auto"/>
        </w:tcPr>
        <w:p w14:paraId="31B1FA2D" w14:textId="77777777" w:rsidR="005E20BF" w:rsidRPr="00173AFD" w:rsidRDefault="005E20BF" w:rsidP="005E20BF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13D768D7" w14:textId="77777777" w:rsidR="005E20BF" w:rsidRPr="00173AFD" w:rsidRDefault="005E20BF" w:rsidP="005E20BF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28</w:t>
          </w:r>
        </w:p>
        <w:p w14:paraId="49DDC770" w14:textId="77777777" w:rsidR="005E20BF" w:rsidRPr="00173AFD" w:rsidRDefault="008C5099" w:rsidP="00F2601F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eastAsia="Calibri"/>
              <w:i/>
              <w:iCs/>
              <w:sz w:val="13"/>
              <w:szCs w:val="13"/>
            </w:rPr>
            <w:t>v3 12-21-</w:t>
          </w:r>
          <w:r>
            <w:rPr>
              <w:rFonts w:eastAsia="Calibri"/>
              <w:i/>
              <w:iCs/>
              <w:color w:val="000000" w:themeColor="text1"/>
              <w:sz w:val="13"/>
              <w:szCs w:val="13"/>
            </w:rPr>
            <w:t>2021</w:t>
          </w:r>
        </w:p>
      </w:tc>
    </w:tr>
    <w:tr w:rsidR="005E20BF" w14:paraId="3333CF21" w14:textId="77777777" w:rsidTr="002268E0">
      <w:trPr>
        <w:trHeight w:val="227"/>
      </w:trPr>
      <w:tc>
        <w:tcPr>
          <w:tcW w:w="9219" w:type="dxa"/>
          <w:vMerge/>
          <w:shd w:val="clear" w:color="auto" w:fill="auto"/>
        </w:tcPr>
        <w:p w14:paraId="0E8A2AE4" w14:textId="77777777" w:rsidR="005E20BF" w:rsidRPr="00173AFD" w:rsidRDefault="005E20BF" w:rsidP="005E20BF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659C2B3E" w14:textId="77777777" w:rsidR="005E20BF" w:rsidRPr="00173AFD" w:rsidRDefault="005E20BF" w:rsidP="005E20BF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659DE427" w14:textId="77777777" w:rsidR="0037010E" w:rsidRPr="003C5D04" w:rsidRDefault="0037010E">
    <w:pPr>
      <w:pStyle w:val="Footer"/>
      <w:rPr>
        <w:rFonts w:ascii="Arial" w:hAnsi="Arial" w:cs="Arial"/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0064A" w14:textId="77777777" w:rsidR="007C4AAA" w:rsidRDefault="007C4A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94A70" w14:textId="77777777" w:rsidR="00AB67FF" w:rsidRDefault="00AB67FF" w:rsidP="0037010E">
      <w:pPr>
        <w:spacing w:after="0" w:line="240" w:lineRule="auto"/>
      </w:pPr>
      <w:r>
        <w:separator/>
      </w:r>
    </w:p>
  </w:footnote>
  <w:footnote w:type="continuationSeparator" w:id="0">
    <w:p w14:paraId="7F6771E6" w14:textId="77777777" w:rsidR="00AB67FF" w:rsidRDefault="00AB67FF" w:rsidP="00370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7794D" w14:textId="77777777" w:rsidR="007C4AAA" w:rsidRDefault="007C4A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9"/>
      <w:gridCol w:w="425"/>
      <w:gridCol w:w="4106"/>
    </w:tblGrid>
    <w:tr w:rsidR="004C28CF" w14:paraId="28801373" w14:textId="77777777" w:rsidTr="007A3397">
      <w:trPr>
        <w:trHeight w:val="1418"/>
      </w:trPr>
      <w:tc>
        <w:tcPr>
          <w:tcW w:w="5959" w:type="dxa"/>
          <w:tcBorders>
            <w:bottom w:val="single" w:sz="8" w:space="0" w:color="006600"/>
          </w:tcBorders>
        </w:tcPr>
        <w:p w14:paraId="2E2B6F8C" w14:textId="77777777" w:rsidR="004C28CF" w:rsidRDefault="004C28CF" w:rsidP="004C28CF">
          <w:pPr>
            <w:pStyle w:val="Header"/>
          </w:pPr>
          <w:r>
            <w:rPr>
              <w:noProof/>
              <w:lang w:val="en-US"/>
            </w:rPr>
            <w:drawing>
              <wp:anchor distT="0" distB="0" distL="114300" distR="114300" simplePos="0" relativeHeight="251662336" behindDoc="1" locked="0" layoutInCell="1" allowOverlap="1" wp14:anchorId="745DDF8A" wp14:editId="50559AA2">
                <wp:simplePos x="0" y="0"/>
                <wp:positionH relativeFrom="column">
                  <wp:posOffset>384810</wp:posOffset>
                </wp:positionH>
                <wp:positionV relativeFrom="paragraph">
                  <wp:posOffset>1905</wp:posOffset>
                </wp:positionV>
                <wp:extent cx="2756587" cy="720000"/>
                <wp:effectExtent l="0" t="0" r="5715" b="4445"/>
                <wp:wrapTight wrapText="bothSides">
                  <wp:wrapPolygon edited="0">
                    <wp:start x="1642" y="0"/>
                    <wp:lineTo x="0" y="2860"/>
                    <wp:lineTo x="0" y="14870"/>
                    <wp:lineTo x="448" y="18302"/>
                    <wp:lineTo x="1493" y="21162"/>
                    <wp:lineTo x="1642" y="21162"/>
                    <wp:lineTo x="3881" y="21162"/>
                    <wp:lineTo x="19555" y="19446"/>
                    <wp:lineTo x="19406" y="18302"/>
                    <wp:lineTo x="21496" y="16014"/>
                    <wp:lineTo x="21496" y="1716"/>
                    <wp:lineTo x="3881" y="0"/>
                    <wp:lineTo x="1642" y="0"/>
                  </wp:wrapPolygon>
                </wp:wrapTight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8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25" w:type="dxa"/>
          <w:tcBorders>
            <w:bottom w:val="single" w:sz="8" w:space="0" w:color="006600"/>
          </w:tcBorders>
        </w:tcPr>
        <w:p w14:paraId="53630B60" w14:textId="77777777" w:rsidR="004C28CF" w:rsidRDefault="004C28CF" w:rsidP="004C28CF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  <w:r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7F1A0919" wp14:editId="24DBF287">
                <wp:simplePos x="0" y="0"/>
                <wp:positionH relativeFrom="column">
                  <wp:posOffset>-474393</wp:posOffset>
                </wp:positionH>
                <wp:positionV relativeFrom="paragraph">
                  <wp:posOffset>13228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9B84096" w14:textId="77777777" w:rsidR="004C28CF" w:rsidRDefault="004C28CF" w:rsidP="004C28CF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4C9284BF" w14:textId="77777777" w:rsidR="004C28CF" w:rsidRDefault="004C28CF" w:rsidP="004C28CF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2BFB6D74" w14:textId="77777777" w:rsidR="004C28CF" w:rsidRPr="00DF6E3E" w:rsidRDefault="004C28CF" w:rsidP="004C28CF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4106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67A2BB5A" w14:textId="77777777" w:rsidR="004C28CF" w:rsidRDefault="004C28CF" w:rsidP="004C28CF">
          <w:pP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</w:pPr>
          <w: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  <w:t>GRADUATE SCHOOL</w:t>
          </w:r>
        </w:p>
        <w:p w14:paraId="68FA5F15" w14:textId="77777777" w:rsidR="004C28CF" w:rsidRDefault="004C28CF" w:rsidP="004C28CF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681E9E57" w14:textId="77777777" w:rsidR="004C28CF" w:rsidRDefault="004C28CF" w:rsidP="004C28CF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5 0600 Local 1062</w:t>
          </w:r>
        </w:p>
        <w:p w14:paraId="79AD5727" w14:textId="77777777" w:rsidR="004C28CF" w:rsidRDefault="004C28CF" w:rsidP="004C28CF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09F5746C" w14:textId="77777777" w:rsidR="004C28CF" w:rsidRDefault="004C28CF" w:rsidP="004C28CF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5476EFCD" w14:textId="77777777" w:rsidR="0037010E" w:rsidRDefault="003701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4E441" w14:textId="77777777" w:rsidR="007C4AAA" w:rsidRDefault="007C4A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jEzNDYwtzQwMzdU0lEKTi0uzszPAykwrAUApkfFwiwAAAA="/>
  </w:docVars>
  <w:rsids>
    <w:rsidRoot w:val="0037010E"/>
    <w:rsid w:val="00052EE2"/>
    <w:rsid w:val="000536A3"/>
    <w:rsid w:val="000E0AE8"/>
    <w:rsid w:val="000E57F8"/>
    <w:rsid w:val="001329C5"/>
    <w:rsid w:val="001822B0"/>
    <w:rsid w:val="001A67FB"/>
    <w:rsid w:val="00204349"/>
    <w:rsid w:val="002335A5"/>
    <w:rsid w:val="00287100"/>
    <w:rsid w:val="002A7557"/>
    <w:rsid w:val="002C6FC9"/>
    <w:rsid w:val="002F4DE6"/>
    <w:rsid w:val="00304753"/>
    <w:rsid w:val="00314CB8"/>
    <w:rsid w:val="00342543"/>
    <w:rsid w:val="0037010E"/>
    <w:rsid w:val="003931D6"/>
    <w:rsid w:val="003B1106"/>
    <w:rsid w:val="003B4895"/>
    <w:rsid w:val="003C4815"/>
    <w:rsid w:val="003C5D04"/>
    <w:rsid w:val="003D6481"/>
    <w:rsid w:val="003E1AF0"/>
    <w:rsid w:val="00416B40"/>
    <w:rsid w:val="004372F3"/>
    <w:rsid w:val="0045000E"/>
    <w:rsid w:val="004518A4"/>
    <w:rsid w:val="00471072"/>
    <w:rsid w:val="004B35F8"/>
    <w:rsid w:val="004C28CF"/>
    <w:rsid w:val="004D39A7"/>
    <w:rsid w:val="004E0715"/>
    <w:rsid w:val="004F6FB7"/>
    <w:rsid w:val="00504959"/>
    <w:rsid w:val="005342B9"/>
    <w:rsid w:val="005A0BD6"/>
    <w:rsid w:val="005A199D"/>
    <w:rsid w:val="005E20BF"/>
    <w:rsid w:val="005E69F7"/>
    <w:rsid w:val="00601C20"/>
    <w:rsid w:val="00622DEF"/>
    <w:rsid w:val="00627B9F"/>
    <w:rsid w:val="006F1319"/>
    <w:rsid w:val="00727A0A"/>
    <w:rsid w:val="0076255D"/>
    <w:rsid w:val="00764586"/>
    <w:rsid w:val="00782FF6"/>
    <w:rsid w:val="007A2C78"/>
    <w:rsid w:val="007B0327"/>
    <w:rsid w:val="007C4AAA"/>
    <w:rsid w:val="008403CF"/>
    <w:rsid w:val="008654E3"/>
    <w:rsid w:val="00894FBD"/>
    <w:rsid w:val="00895BC8"/>
    <w:rsid w:val="008C5099"/>
    <w:rsid w:val="00913410"/>
    <w:rsid w:val="0098699D"/>
    <w:rsid w:val="00992905"/>
    <w:rsid w:val="009F1F5E"/>
    <w:rsid w:val="00A25459"/>
    <w:rsid w:val="00A936E5"/>
    <w:rsid w:val="00A93CEE"/>
    <w:rsid w:val="00AA2042"/>
    <w:rsid w:val="00AB67FF"/>
    <w:rsid w:val="00AC0213"/>
    <w:rsid w:val="00AC5A31"/>
    <w:rsid w:val="00AC6FBF"/>
    <w:rsid w:val="00BC040E"/>
    <w:rsid w:val="00BD143A"/>
    <w:rsid w:val="00C124AD"/>
    <w:rsid w:val="00C20A16"/>
    <w:rsid w:val="00CC35CD"/>
    <w:rsid w:val="00CE5217"/>
    <w:rsid w:val="00D5068D"/>
    <w:rsid w:val="00D5283D"/>
    <w:rsid w:val="00D720E2"/>
    <w:rsid w:val="00DB093A"/>
    <w:rsid w:val="00DF1036"/>
    <w:rsid w:val="00E8631E"/>
    <w:rsid w:val="00F1024C"/>
    <w:rsid w:val="00F21798"/>
    <w:rsid w:val="00F2601C"/>
    <w:rsid w:val="00F2601F"/>
    <w:rsid w:val="00F55892"/>
    <w:rsid w:val="00F76D18"/>
    <w:rsid w:val="00F8391D"/>
    <w:rsid w:val="00F95766"/>
    <w:rsid w:val="00FA006E"/>
    <w:rsid w:val="00FA1C9E"/>
    <w:rsid w:val="00FB3F39"/>
    <w:rsid w:val="00FE32C6"/>
    <w:rsid w:val="00FE4280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654680"/>
  <w15:chartTrackingRefBased/>
  <w15:docId w15:val="{F888ED85-EE77-4192-9A0F-ACD64BF4D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16B40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2">
    <w:name w:val="heading 2"/>
    <w:basedOn w:val="Normal"/>
    <w:next w:val="Normal"/>
    <w:link w:val="Heading2Char"/>
    <w:qFormat/>
    <w:rsid w:val="00416B40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16B40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416B40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rsid w:val="003C5D04"/>
    <w:rPr>
      <w:color w:val="0563C1"/>
      <w:u w:val="single"/>
    </w:rPr>
  </w:style>
  <w:style w:type="paragraph" w:styleId="NoSpacing">
    <w:name w:val="No Spacing"/>
    <w:uiPriority w:val="1"/>
    <w:qFormat/>
    <w:rsid w:val="005E20BF"/>
    <w:pPr>
      <w:spacing w:after="0" w:line="240" w:lineRule="auto"/>
    </w:pPr>
    <w:rPr>
      <w:sz w:val="24"/>
      <w:szCs w:val="24"/>
      <w:lang w:val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2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2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6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h-Sld</dc:creator>
  <cp:keywords/>
  <dc:description/>
  <cp:lastModifiedBy>Mark Quevedo</cp:lastModifiedBy>
  <cp:revision>51</cp:revision>
  <cp:lastPrinted>2022-06-06T02:50:00Z</cp:lastPrinted>
  <dcterms:created xsi:type="dcterms:W3CDTF">2019-07-11T03:31:00Z</dcterms:created>
  <dcterms:modified xsi:type="dcterms:W3CDTF">2023-03-30T07:23:00Z</dcterms:modified>
</cp:coreProperties>
</file>